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len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lch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Treviglio, BG, Italia Verdellino, BG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erdellino, BG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1/03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6853999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lenacalchi@yaho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